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16FA" w:rsidRPr="00F47A54" w:rsidRDefault="0097213A" w:rsidP="008A29D8">
      <w:pPr>
        <w:suppressAutoHyphens/>
        <w:spacing w:after="0"/>
        <w:contextualSpacing/>
        <w:jc w:val="right"/>
      </w:pPr>
      <w:r w:rsidRPr="00F47A54">
        <w:t>Warszawa</w:t>
      </w:r>
      <w:r w:rsidR="002C1E22" w:rsidRPr="00F47A54">
        <w:t>,</w:t>
      </w:r>
      <w:r w:rsidR="00C454C5" w:rsidRPr="00F47A54">
        <w:t xml:space="preserve"> </w:t>
      </w:r>
      <w:r w:rsidR="003065FD">
        <w:t>grudzień</w:t>
      </w:r>
      <w:r w:rsidR="002C1E22" w:rsidRPr="00F47A54">
        <w:t xml:space="preserve"> 201</w:t>
      </w:r>
      <w:r w:rsidR="003065FD">
        <w:t>8</w:t>
      </w:r>
    </w:p>
    <w:p w:rsidR="009760FF" w:rsidRPr="00F47A54" w:rsidRDefault="009760FF" w:rsidP="00013EA4">
      <w:pPr>
        <w:suppressAutoHyphens/>
        <w:spacing w:after="0"/>
        <w:contextualSpacing/>
        <w:jc w:val="both"/>
        <w:rPr>
          <w:b/>
          <w:sz w:val="24"/>
          <w:szCs w:val="24"/>
          <w:highlight w:val="yellow"/>
        </w:rPr>
      </w:pPr>
    </w:p>
    <w:p w:rsidR="00DE4A62" w:rsidRPr="00F47A54" w:rsidRDefault="008F3AD0" w:rsidP="003065FD">
      <w:pPr>
        <w:suppressAutoHyphens/>
        <w:spacing w:after="0"/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Jak zadbać o zwierzęta zimą?</w:t>
      </w:r>
    </w:p>
    <w:p w:rsidR="006E05B5" w:rsidRPr="00F47A54" w:rsidRDefault="006E05B5" w:rsidP="00013EA4">
      <w:pPr>
        <w:suppressAutoHyphens/>
        <w:spacing w:after="0"/>
        <w:contextualSpacing/>
        <w:jc w:val="both"/>
        <w:rPr>
          <w:b/>
          <w:sz w:val="24"/>
          <w:szCs w:val="24"/>
        </w:rPr>
      </w:pPr>
    </w:p>
    <w:p w:rsidR="003065FD" w:rsidRDefault="008F3AD0" w:rsidP="00EB1D08">
      <w:pPr>
        <w:suppressAutoHyphens/>
        <w:spacing w:after="0" w:line="240" w:lineRule="auto"/>
        <w:contextualSpacing/>
        <w:jc w:val="both"/>
        <w:rPr>
          <w:b/>
        </w:rPr>
      </w:pPr>
      <w:r>
        <w:rPr>
          <w:b/>
        </w:rPr>
        <w:t>Zimą zwierzęta wymagają naszej szczególnej ochrony i pomocy</w:t>
      </w:r>
      <w:r w:rsidR="00B20140">
        <w:rPr>
          <w:b/>
        </w:rPr>
        <w:t>.</w:t>
      </w:r>
      <w:r>
        <w:rPr>
          <w:b/>
        </w:rPr>
        <w:t xml:space="preserve"> Dotyczy to nie tylko domowych pupili, ale także dzikich zwierząt oraz ptaków. Warto pomagać czworonożnym i skrzydlatym przyjaciołom. Trzeba to jednak robić rozsądnie, ponieważ np. nieumiejętne dokarmianie może im bardziej zaszkodzić niż pomóc. Jak zatem sprawić, by zima nie dokuczyła </w:t>
      </w:r>
      <w:r w:rsidR="009E604B">
        <w:rPr>
          <w:b/>
        </w:rPr>
        <w:t>zwierzętom</w:t>
      </w:r>
      <w:r>
        <w:rPr>
          <w:b/>
        </w:rPr>
        <w:t xml:space="preserve"> za bardzo? Oto kilka prostych rad. Pokazujemy też, jak w łatwy sposób przygotować w domu karmnik dla ptaków</w:t>
      </w:r>
      <w:r w:rsidR="009E604B">
        <w:rPr>
          <w:b/>
        </w:rPr>
        <w:t xml:space="preserve"> – wystarczą plastikowe butelki i kawałek sznurka.</w:t>
      </w:r>
    </w:p>
    <w:p w:rsidR="003065FD" w:rsidRDefault="003065FD" w:rsidP="00013EA4">
      <w:pPr>
        <w:suppressAutoHyphens/>
        <w:spacing w:after="0"/>
        <w:contextualSpacing/>
        <w:jc w:val="both"/>
        <w:rPr>
          <w:b/>
        </w:rPr>
      </w:pPr>
    </w:p>
    <w:p w:rsidR="00241335" w:rsidRDefault="00EE098B" w:rsidP="00BA4136">
      <w:pPr>
        <w:suppressAutoHyphens/>
        <w:spacing w:after="0" w:line="240" w:lineRule="auto"/>
        <w:contextualSpacing/>
        <w:jc w:val="both"/>
        <w:rPr>
          <w:b/>
        </w:rPr>
      </w:pPr>
      <w:r>
        <w:rPr>
          <w:b/>
        </w:rPr>
        <w:t>Zwierzęta leśne</w:t>
      </w:r>
    </w:p>
    <w:p w:rsidR="008F3AD0" w:rsidRPr="008F3AD0" w:rsidRDefault="008F3AD0" w:rsidP="00BA4136">
      <w:pPr>
        <w:suppressAutoHyphens/>
        <w:spacing w:after="0" w:line="240" w:lineRule="auto"/>
        <w:contextualSpacing/>
        <w:jc w:val="both"/>
      </w:pPr>
      <w:r>
        <w:t xml:space="preserve">Zimą, zwłaszcza gdy spadnie śnieg </w:t>
      </w:r>
      <w:r w:rsidR="00EE098B">
        <w:t xml:space="preserve">dzikie </w:t>
      </w:r>
      <w:r>
        <w:t>zwierzęta mają trudniejszy dostęp do pożywienia i wody.</w:t>
      </w:r>
      <w:r w:rsidR="00EE098B">
        <w:t xml:space="preserve"> Dlatego wtedy z pomocą przychodzą im leśnicy, którzy zostawiają w paśnikach pyszne przekąski, takie jak marchew czy siano. Zajmują się też odśnieżanie</w:t>
      </w:r>
      <w:r w:rsidR="009E604B">
        <w:t>m</w:t>
      </w:r>
      <w:r w:rsidR="00EE098B">
        <w:t xml:space="preserve"> miejsc, z których zwierzęta czerpią wodę czy pokarm. Najlepiej więc dbanie o leśne zwierzęta zostawić specjalistom, którzy </w:t>
      </w:r>
      <w:r w:rsidR="009E604B">
        <w:t>doskonale</w:t>
      </w:r>
      <w:r w:rsidR="00EE098B">
        <w:t xml:space="preserve"> znają ich potrzeby i zwyczaje. My za to możemy wspierać te, które żyją w miastach </w:t>
      </w:r>
      <w:r w:rsidR="00043190">
        <w:t>np.</w:t>
      </w:r>
      <w:r w:rsidR="009E604B">
        <w:t xml:space="preserve"> ptaki</w:t>
      </w:r>
      <w:r w:rsidR="00EE098B">
        <w:t>.</w:t>
      </w:r>
    </w:p>
    <w:p w:rsidR="00D0734E" w:rsidRDefault="00D0734E" w:rsidP="00BA4136">
      <w:pPr>
        <w:suppressAutoHyphens/>
        <w:spacing w:after="0" w:line="240" w:lineRule="auto"/>
        <w:contextualSpacing/>
        <w:jc w:val="both"/>
      </w:pPr>
    </w:p>
    <w:p w:rsidR="004A3269" w:rsidRDefault="00EE098B" w:rsidP="007F18E1">
      <w:pPr>
        <w:suppressAutoHyphens/>
        <w:spacing w:after="0"/>
        <w:contextualSpacing/>
        <w:jc w:val="both"/>
        <w:rPr>
          <w:b/>
        </w:rPr>
      </w:pPr>
      <w:bookmarkStart w:id="0" w:name="_Hlk531465141"/>
      <w:r>
        <w:rPr>
          <w:b/>
        </w:rPr>
        <w:t>Zwierzęta domowe</w:t>
      </w:r>
    </w:p>
    <w:p w:rsidR="00EE098B" w:rsidRDefault="00EE098B" w:rsidP="00CE7813">
      <w:pPr>
        <w:suppressAutoHyphens/>
        <w:spacing w:after="0" w:line="240" w:lineRule="auto"/>
        <w:contextualSpacing/>
        <w:jc w:val="both"/>
      </w:pPr>
      <w:r w:rsidRPr="00EE098B">
        <w:t xml:space="preserve">Mimo, że koty czy psy nazywamy zwierzętami domowymi, wiele z nich domu nie ma. Dlatego zima to dla nich szczególnie trudny czas. </w:t>
      </w:r>
      <w:r w:rsidR="00687FA5">
        <w:t xml:space="preserve">Podobnie, jak dla tych żyjących w schroniskach. Tymczasem pomóc im jest bardzo łatwo! Wystarczy, że zaniesiemy do schroniska karmę </w:t>
      </w:r>
      <w:r w:rsidR="009E604B">
        <w:t>i</w:t>
      </w:r>
      <w:r w:rsidR="00687FA5">
        <w:t xml:space="preserve"> stare koce. Nie zapominajmy też o pupilach żyjących razem z nami. Psy przebywające na dworze zużywają w tym okresie więcej energii, co pozwala im utrzymać stałą temperaturę ciała. Dlatego muszą mieć zapewnioną odpowiednio większą ilość kalorii. Należy też zadbać o zapewnienie im ciepłego schronienia, w którym będą mogły ukryć się przed mrozem. Jeśli natomiast pies mieszka z nami w domu zadbajmy, aby miał ciepłe legowisko i skróćmy spacery, zwłaszcza w czasie mrozów</w:t>
      </w:r>
      <w:r w:rsidR="00AC539F">
        <w:t>. Pamiętajmy, jeśli my marzniemy nasz pies też</w:t>
      </w:r>
      <w:r w:rsidR="009E604B">
        <w:t>.</w:t>
      </w:r>
      <w:r w:rsidR="00AC539F">
        <w:t xml:space="preserve"> </w:t>
      </w:r>
      <w:r w:rsidR="00E41FBE">
        <w:t>W dodatku sól i specjalne środki do odmrażania powierzchni mogą nie tylko zniszczyć łap</w:t>
      </w:r>
      <w:r w:rsidR="00043190">
        <w:t>y</w:t>
      </w:r>
      <w:r w:rsidR="00E41FBE">
        <w:t xml:space="preserve"> naszego pupila, ale też doprowadzić do zatruć. </w:t>
      </w:r>
      <w:r w:rsidR="009E604B">
        <w:t>Pomyślmy też</w:t>
      </w:r>
      <w:r w:rsidR="00AC539F">
        <w:t xml:space="preserve"> o naszych </w:t>
      </w:r>
      <w:r w:rsidR="009E604B">
        <w:t>mruczkach</w:t>
      </w:r>
      <w:r w:rsidR="00E41FBE">
        <w:t>. Koty to</w:t>
      </w:r>
      <w:r w:rsidR="00AC539F">
        <w:t xml:space="preserve"> piecuchy, które obecnie upodobały sobie kaloryfery. Postarajmy się jednak, aby odizolować je od bezpośredniego źródła ciepła, </w:t>
      </w:r>
      <w:r w:rsidR="009E604B">
        <w:t>np. rozkładając na kaloryferze koc, żeby</w:t>
      </w:r>
      <w:r w:rsidR="00AC539F">
        <w:t xml:space="preserve"> się nie</w:t>
      </w:r>
      <w:r w:rsidR="009E604B">
        <w:t xml:space="preserve"> poparzyły</w:t>
      </w:r>
      <w:r w:rsidR="00AC539F">
        <w:t>.</w:t>
      </w:r>
      <w:r w:rsidR="00E41FBE">
        <w:t xml:space="preserve"> Podobnie jak psy, koty również nie powinny przebywać w pomieszczeniach, gdzie jest przeciąg. Zwierzęta też mogą się przeziębić</w:t>
      </w:r>
      <w:r w:rsidR="00356B26">
        <w:t>!</w:t>
      </w:r>
    </w:p>
    <w:p w:rsidR="00356B26" w:rsidRDefault="00356B26" w:rsidP="007F18E1">
      <w:pPr>
        <w:suppressAutoHyphens/>
        <w:spacing w:after="0"/>
        <w:contextualSpacing/>
        <w:jc w:val="both"/>
      </w:pPr>
    </w:p>
    <w:p w:rsidR="00356B26" w:rsidRPr="00D7717C" w:rsidRDefault="00356B26" w:rsidP="007F18E1">
      <w:pPr>
        <w:suppressAutoHyphens/>
        <w:spacing w:after="0"/>
        <w:contextualSpacing/>
        <w:jc w:val="both"/>
        <w:rPr>
          <w:b/>
        </w:rPr>
      </w:pPr>
      <w:r w:rsidRPr="00D7717C">
        <w:rPr>
          <w:b/>
        </w:rPr>
        <w:t>Skrzydlaci goście</w:t>
      </w:r>
    </w:p>
    <w:p w:rsidR="006C35EC" w:rsidRDefault="00356B26" w:rsidP="00CE7813">
      <w:pPr>
        <w:suppressAutoHyphens/>
        <w:spacing w:after="0" w:line="240" w:lineRule="auto"/>
        <w:contextualSpacing/>
        <w:jc w:val="both"/>
      </w:pPr>
      <w:r>
        <w:t>Jeśli wybieramy się zimą na spacer</w:t>
      </w:r>
      <w:r w:rsidR="00D7717C">
        <w:t xml:space="preserve"> </w:t>
      </w:r>
      <w:r>
        <w:t>dokarmiać wodne ptactwo zadbajmy, by zabrać ze</w:t>
      </w:r>
      <w:r w:rsidR="00D7717C">
        <w:t xml:space="preserve"> </w:t>
      </w:r>
      <w:r>
        <w:t>sobą tylko takie pożywienie, które ptakom nie zaszkodzi – ziarna zbóż, drobno pokrojone warzywa czy specjalny granulat. Pamiętajmy – chleb to nie pokarm dla ptaków, może im bardzo zaszkodzić!</w:t>
      </w:r>
      <w:r w:rsidR="004F4DEB">
        <w:t xml:space="preserve"> </w:t>
      </w:r>
      <w:r w:rsidR="004F4DEB" w:rsidRPr="004F4DEB">
        <w:t>Warto też przygotować karmnik i wsypać do niego ziarna zbóż, słonecznika, suszone owoce czy też kolby z ziarnami</w:t>
      </w:r>
      <w:r w:rsidR="004F4DEB">
        <w:t>, a dla sikorek powiesić surową słoninę</w:t>
      </w:r>
      <w:r w:rsidR="004F4DEB" w:rsidRPr="004F4DEB">
        <w:t xml:space="preserve">. </w:t>
      </w:r>
      <w:r w:rsidR="00325884">
        <w:t>Jego zbudowanie jest naprawdę proste –</w:t>
      </w:r>
      <w:bookmarkStart w:id="1" w:name="_GoBack"/>
      <w:bookmarkEnd w:id="1"/>
      <w:r w:rsidR="00325884">
        <w:t xml:space="preserve"> wystarczą 2 plastikowe butelki i kawałek sznurka, aby powstała prawdziwa restauracja dla ptaków. Nasi skrzydlaci goście będą nam wdzięczni</w:t>
      </w:r>
      <w:r w:rsidR="006C35EC">
        <w:t xml:space="preserve">, a </w:t>
      </w:r>
      <w:r w:rsidR="00325884">
        <w:t xml:space="preserve">ich </w:t>
      </w:r>
      <w:r w:rsidR="006C35EC">
        <w:t>o</w:t>
      </w:r>
      <w:r w:rsidR="004F4DEB">
        <w:t xml:space="preserve">bserwowanie urozmaici czas </w:t>
      </w:r>
      <w:r w:rsidR="009E604B">
        <w:t xml:space="preserve">całej rodziny </w:t>
      </w:r>
      <w:r w:rsidR="004F4DEB">
        <w:t xml:space="preserve">lepiej niż oglądanie telewizji. </w:t>
      </w:r>
    </w:p>
    <w:p w:rsidR="006C35EC" w:rsidRDefault="006C35EC" w:rsidP="004F4DEB">
      <w:pPr>
        <w:suppressAutoHyphens/>
        <w:spacing w:after="0"/>
        <w:contextualSpacing/>
        <w:jc w:val="both"/>
      </w:pPr>
    </w:p>
    <w:p w:rsidR="006C35EC" w:rsidRPr="006C35EC" w:rsidRDefault="006C35EC" w:rsidP="004F4DEB">
      <w:pPr>
        <w:suppressAutoHyphens/>
        <w:spacing w:after="0"/>
        <w:contextualSpacing/>
        <w:jc w:val="both"/>
        <w:rPr>
          <w:b/>
        </w:rPr>
      </w:pPr>
      <w:r w:rsidRPr="006C35EC">
        <w:rPr>
          <w:b/>
        </w:rPr>
        <w:t>Uczmy pomagać słabszym od najmłodszych lat</w:t>
      </w:r>
    </w:p>
    <w:p w:rsidR="00325884" w:rsidRPr="00325884" w:rsidRDefault="006C35EC" w:rsidP="00CE7813">
      <w:pPr>
        <w:suppressAutoHyphens/>
        <w:spacing w:after="0" w:line="240" w:lineRule="auto"/>
        <w:contextualSpacing/>
        <w:jc w:val="both"/>
        <w:rPr>
          <w:sz w:val="20"/>
          <w:szCs w:val="20"/>
        </w:rPr>
      </w:pPr>
      <w:r>
        <w:t xml:space="preserve">Dzieci kochają zwierzaki. Zwłaszcza przedszkolaki, które są szczególnie ciekawe otaczającego ich świata. </w:t>
      </w:r>
      <w:r w:rsidR="00325884">
        <w:t xml:space="preserve">Dlatego uczmy najmłodszych szacunku do zwierząt od najmłodszych lat. </w:t>
      </w:r>
      <w:r>
        <w:t>Zimowe spacery to doskonała okazja do tego, aby pokazać im, jak pomaga</w:t>
      </w:r>
      <w:r w:rsidR="009E604B">
        <w:t>ć</w:t>
      </w:r>
      <w:r>
        <w:t xml:space="preserve"> zwierzętom, które są w dużym stopniu od nas zależne. </w:t>
      </w:r>
      <w:r w:rsidR="00325884">
        <w:t xml:space="preserve">Warto, aby oprócz rodziców w edukację zaangażowali się także </w:t>
      </w:r>
      <w:r>
        <w:t>wychowawcy przedszkolni</w:t>
      </w:r>
      <w:r w:rsidR="00325884">
        <w:t>. Mogą oni w tym celu</w:t>
      </w:r>
      <w:r>
        <w:t xml:space="preserve"> skorzystać z materiałów edukacyjnych </w:t>
      </w:r>
      <w:r w:rsidR="007763F6">
        <w:t xml:space="preserve">w ramach </w:t>
      </w:r>
      <w:r>
        <w:t>programów, które poruszają tematykę ekologii i dbania o przyrodę,</w:t>
      </w:r>
      <w:r w:rsidR="00325884">
        <w:t xml:space="preserve"> </w:t>
      </w:r>
      <w:r>
        <w:t>takich jak „Kubusiowi Przyjaciele Natury”</w:t>
      </w:r>
      <w:r w:rsidR="007763F6">
        <w:t>, w którym uczestniczy co drugie przedszkole w Polsce</w:t>
      </w:r>
      <w:r>
        <w:t xml:space="preserve">. </w:t>
      </w:r>
      <w:r w:rsidR="00325884" w:rsidRPr="00325884">
        <w:t xml:space="preserve">Jeśli dzieci nauczą się szanować </w:t>
      </w:r>
      <w:r w:rsidR="009E604B">
        <w:t>zwierzęta</w:t>
      </w:r>
      <w:r w:rsidR="00325884" w:rsidRPr="00325884">
        <w:t xml:space="preserve"> w domu i w przedszkolu, to najprawdopodobniej będą też otaczać </w:t>
      </w:r>
      <w:r w:rsidR="009E604B">
        <w:t xml:space="preserve">je </w:t>
      </w:r>
      <w:r w:rsidR="00325884" w:rsidRPr="00325884">
        <w:t>opieką jako dorośli i uczyć tego samego kolejne pokolenia.</w:t>
      </w:r>
    </w:p>
    <w:p w:rsidR="00325884" w:rsidRPr="00325884" w:rsidRDefault="00325884" w:rsidP="00325884">
      <w:pPr>
        <w:suppressAutoHyphens/>
        <w:spacing w:after="0"/>
        <w:contextualSpacing/>
        <w:jc w:val="both"/>
      </w:pPr>
    </w:p>
    <w:p w:rsidR="00325884" w:rsidRDefault="00325884" w:rsidP="004F4DEB">
      <w:pPr>
        <w:suppressAutoHyphens/>
        <w:spacing w:after="0"/>
        <w:contextualSpacing/>
        <w:jc w:val="both"/>
      </w:pPr>
    </w:p>
    <w:bookmarkEnd w:id="0"/>
    <w:p w:rsidR="0042022D" w:rsidRDefault="0042022D" w:rsidP="00F74A29">
      <w:pPr>
        <w:suppressAutoHyphens/>
        <w:spacing w:after="0" w:line="240" w:lineRule="auto"/>
        <w:contextualSpacing/>
        <w:jc w:val="both"/>
        <w:rPr>
          <w:i/>
        </w:rPr>
      </w:pPr>
    </w:p>
    <w:p w:rsidR="00C123ED" w:rsidRPr="00A13213" w:rsidRDefault="00C123ED" w:rsidP="00C123ED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A13213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Kontakt dla mediów:</w:t>
      </w:r>
    </w:p>
    <w:p w:rsidR="00C123ED" w:rsidRDefault="00C123ED" w:rsidP="00C123ED">
      <w:pPr>
        <w:pStyle w:val="Bezodstpw"/>
        <w:rPr>
          <w:rFonts w:asciiTheme="minorHAnsi" w:hAnsiTheme="minorHAnsi"/>
          <w:b/>
          <w:sz w:val="20"/>
          <w:szCs w:val="20"/>
        </w:rPr>
      </w:pPr>
    </w:p>
    <w:p w:rsidR="00CA5622" w:rsidRPr="00851A87" w:rsidRDefault="00CA5622" w:rsidP="00CA562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851A87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Anna Dziemidowicz, Senior </w:t>
      </w:r>
      <w:proofErr w:type="spellStart"/>
      <w:r w:rsidRPr="00851A87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Account</w:t>
      </w:r>
      <w:proofErr w:type="spellEnd"/>
      <w:r w:rsidRPr="00851A87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 </w:t>
      </w:r>
      <w:proofErr w:type="spellStart"/>
      <w:r w:rsidRPr="00851A87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>Executive</w:t>
      </w:r>
      <w:proofErr w:type="spellEnd"/>
    </w:p>
    <w:p w:rsidR="00CA5622" w:rsidRPr="00851A87" w:rsidRDefault="00CA5622" w:rsidP="00CA562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851A87">
        <w:rPr>
          <w:rFonts w:asciiTheme="minorHAnsi" w:hAnsiTheme="minorHAnsi" w:cstheme="minorHAnsi"/>
          <w:color w:val="7F7F7F" w:themeColor="text1" w:themeTint="80"/>
          <w:sz w:val="20"/>
          <w:szCs w:val="20"/>
        </w:rPr>
        <w:t>e-mail: anna.dziemidowicz@prhub.eu</w:t>
      </w:r>
    </w:p>
    <w:p w:rsidR="00CA5622" w:rsidRPr="00851A87" w:rsidRDefault="00CA5622" w:rsidP="00CA562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851A87">
        <w:rPr>
          <w:rFonts w:asciiTheme="minorHAnsi" w:hAnsiTheme="minorHAnsi" w:cstheme="minorHAnsi"/>
          <w:color w:val="7F7F7F" w:themeColor="text1" w:themeTint="80"/>
          <w:sz w:val="20"/>
          <w:szCs w:val="20"/>
        </w:rPr>
        <w:t>tel.: 733 000 837</w:t>
      </w:r>
    </w:p>
    <w:p w:rsidR="00CA5622" w:rsidRPr="00851A87" w:rsidRDefault="00CA5622" w:rsidP="00CA5622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/>
          <w:b/>
          <w:sz w:val="20"/>
          <w:szCs w:val="20"/>
        </w:rPr>
      </w:pPr>
    </w:p>
    <w:p w:rsidR="00C123ED" w:rsidRPr="00CA5622" w:rsidRDefault="00C123ED" w:rsidP="00C123ED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</w:pPr>
      <w:r w:rsidRPr="00CA5622">
        <w:rPr>
          <w:rFonts w:asciiTheme="minorHAnsi" w:hAnsiTheme="minorHAnsi" w:cstheme="minorHAnsi"/>
          <w:b/>
          <w:color w:val="7F7F7F" w:themeColor="text1" w:themeTint="80"/>
          <w:sz w:val="20"/>
          <w:szCs w:val="20"/>
        </w:rPr>
        <w:t xml:space="preserve">Dorota Liszka, Manager ds. Komunikacji Korporacyjnej </w:t>
      </w:r>
    </w:p>
    <w:p w:rsidR="00C123ED" w:rsidRPr="00851A87" w:rsidRDefault="00C123ED" w:rsidP="00C123ED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</w:pPr>
      <w:r w:rsidRPr="00851A87">
        <w:rPr>
          <w:rFonts w:asciiTheme="minorHAnsi" w:hAnsiTheme="minorHAnsi" w:cstheme="minorHAnsi"/>
          <w:color w:val="7F7F7F" w:themeColor="text1" w:themeTint="80"/>
          <w:sz w:val="20"/>
          <w:szCs w:val="20"/>
          <w:lang w:val="en-US"/>
        </w:rPr>
        <w:t xml:space="preserve">e-mail: </w:t>
      </w:r>
      <w:r w:rsidRPr="00851A87">
        <w:rPr>
          <w:rFonts w:asciiTheme="minorHAnsi" w:eastAsia="Times New Roman" w:hAnsiTheme="minorHAnsi" w:cstheme="minorHAnsi"/>
          <w:color w:val="7F7F7F" w:themeColor="text1" w:themeTint="80"/>
          <w:sz w:val="20"/>
          <w:szCs w:val="20"/>
          <w:lang w:val="en-US"/>
        </w:rPr>
        <w:t>d.liszka@maspex.com</w:t>
      </w:r>
    </w:p>
    <w:p w:rsidR="00C123ED" w:rsidRPr="006D4DF9" w:rsidRDefault="00C123ED" w:rsidP="00C123ED">
      <w:pPr>
        <w:pStyle w:val="Bezodstpw"/>
        <w:spacing w:after="100" w:afterAutospacing="1" w:line="276" w:lineRule="auto"/>
        <w:contextualSpacing/>
        <w:jc w:val="both"/>
        <w:rPr>
          <w:rFonts w:asciiTheme="minorHAnsi" w:hAnsiTheme="minorHAnsi" w:cstheme="minorHAnsi"/>
          <w:color w:val="7F7F7F" w:themeColor="text1" w:themeTint="80"/>
          <w:sz w:val="20"/>
          <w:szCs w:val="20"/>
        </w:rPr>
      </w:pPr>
      <w:r w:rsidRPr="00CA5622">
        <w:rPr>
          <w:rFonts w:asciiTheme="minorHAnsi" w:hAnsiTheme="minorHAnsi" w:cstheme="minorHAnsi"/>
          <w:color w:val="7F7F7F" w:themeColor="text1" w:themeTint="80"/>
          <w:sz w:val="20"/>
          <w:szCs w:val="20"/>
        </w:rPr>
        <w:t>tel.: 33 870 82 04</w:t>
      </w:r>
    </w:p>
    <w:p w:rsidR="00C123ED" w:rsidRPr="00437148" w:rsidRDefault="00C123ED" w:rsidP="00F74A29">
      <w:pPr>
        <w:suppressAutoHyphens/>
        <w:spacing w:after="0" w:line="240" w:lineRule="auto"/>
        <w:contextualSpacing/>
        <w:jc w:val="both"/>
        <w:rPr>
          <w:i/>
        </w:rPr>
      </w:pPr>
    </w:p>
    <w:sectPr w:rsidR="00C123ED" w:rsidRPr="00437148" w:rsidSect="00C86B4F">
      <w:headerReference w:type="default" r:id="rId8"/>
      <w:footerReference w:type="default" r:id="rId9"/>
      <w:pgSz w:w="11900" w:h="16840"/>
      <w:pgMar w:top="1417" w:right="849" w:bottom="1417" w:left="85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226C" w:rsidRDefault="005B226C" w:rsidP="00952F57">
      <w:pPr>
        <w:spacing w:after="0" w:line="240" w:lineRule="auto"/>
      </w:pPr>
      <w:r>
        <w:separator/>
      </w:r>
    </w:p>
  </w:endnote>
  <w:endnote w:type="continuationSeparator" w:id="0">
    <w:p w:rsidR="005B226C" w:rsidRDefault="005B226C" w:rsidP="00952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6034" w:rsidRDefault="007A6034">
    <w:pPr>
      <w:pStyle w:val="Stopka"/>
    </w:pPr>
  </w:p>
  <w:p w:rsidR="007A6034" w:rsidRPr="00C913B4" w:rsidRDefault="007A6034" w:rsidP="00952F57">
    <w:pPr>
      <w:pStyle w:val="Stopka"/>
      <w:tabs>
        <w:tab w:val="clear" w:pos="9072"/>
        <w:tab w:val="right" w:pos="10206"/>
      </w:tabs>
      <w:jc w:val="cen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226C" w:rsidRDefault="005B226C" w:rsidP="00952F57">
      <w:pPr>
        <w:spacing w:after="0" w:line="240" w:lineRule="auto"/>
      </w:pPr>
      <w:r>
        <w:separator/>
      </w:r>
    </w:p>
  </w:footnote>
  <w:footnote w:type="continuationSeparator" w:id="0">
    <w:p w:rsidR="005B226C" w:rsidRDefault="005B226C" w:rsidP="00952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6034" w:rsidRDefault="00B20140">
    <w:pPr>
      <w:pStyle w:val="Nagwek"/>
    </w:pPr>
    <w:r>
      <w:rPr>
        <w:noProof/>
        <w:lang w:eastAsia="pl-PL"/>
      </w:rPr>
      <w:drawing>
        <wp:inline distT="0" distB="0" distL="0" distR="0">
          <wp:extent cx="714375" cy="714375"/>
          <wp:effectExtent l="0" t="0" r="9525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KPN-201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A6034" w:rsidRDefault="007A603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1B2989"/>
    <w:multiLevelType w:val="hybridMultilevel"/>
    <w:tmpl w:val="EDF21E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tTQzMTI1M7G0sDRT0lEKTi0uzszPAykwqQUA9/My5ywAAAA="/>
  </w:docVars>
  <w:rsids>
    <w:rsidRoot w:val="00952F57"/>
    <w:rsid w:val="00006EC9"/>
    <w:rsid w:val="00013EA4"/>
    <w:rsid w:val="00013EAF"/>
    <w:rsid w:val="00040C41"/>
    <w:rsid w:val="00043190"/>
    <w:rsid w:val="00054553"/>
    <w:rsid w:val="00056058"/>
    <w:rsid w:val="000A4C34"/>
    <w:rsid w:val="000E323A"/>
    <w:rsid w:val="000E4A85"/>
    <w:rsid w:val="000F5F37"/>
    <w:rsid w:val="00105AE2"/>
    <w:rsid w:val="00110723"/>
    <w:rsid w:val="00111906"/>
    <w:rsid w:val="001143B9"/>
    <w:rsid w:val="001161BA"/>
    <w:rsid w:val="00117666"/>
    <w:rsid w:val="0012508F"/>
    <w:rsid w:val="0012565F"/>
    <w:rsid w:val="001258C0"/>
    <w:rsid w:val="0013689D"/>
    <w:rsid w:val="00142790"/>
    <w:rsid w:val="00142AC9"/>
    <w:rsid w:val="00161EED"/>
    <w:rsid w:val="001827C8"/>
    <w:rsid w:val="001913F8"/>
    <w:rsid w:val="00197FA7"/>
    <w:rsid w:val="001A16FA"/>
    <w:rsid w:val="001A4592"/>
    <w:rsid w:val="001C150C"/>
    <w:rsid w:val="001D4B87"/>
    <w:rsid w:val="001D55AF"/>
    <w:rsid w:val="001D742C"/>
    <w:rsid w:val="001E012D"/>
    <w:rsid w:val="001E368D"/>
    <w:rsid w:val="001E5F15"/>
    <w:rsid w:val="001F3A72"/>
    <w:rsid w:val="002106B0"/>
    <w:rsid w:val="00216CF3"/>
    <w:rsid w:val="00241335"/>
    <w:rsid w:val="0024167A"/>
    <w:rsid w:val="0024787F"/>
    <w:rsid w:val="0025048E"/>
    <w:rsid w:val="00260B4F"/>
    <w:rsid w:val="002854AC"/>
    <w:rsid w:val="00286E21"/>
    <w:rsid w:val="00297E0D"/>
    <w:rsid w:val="002B44F8"/>
    <w:rsid w:val="002B5FCE"/>
    <w:rsid w:val="002C1E22"/>
    <w:rsid w:val="002E0FED"/>
    <w:rsid w:val="0030120B"/>
    <w:rsid w:val="00302A79"/>
    <w:rsid w:val="003065FD"/>
    <w:rsid w:val="00325884"/>
    <w:rsid w:val="003279D2"/>
    <w:rsid w:val="00355168"/>
    <w:rsid w:val="00356B26"/>
    <w:rsid w:val="00361D4E"/>
    <w:rsid w:val="003639D4"/>
    <w:rsid w:val="00365FFF"/>
    <w:rsid w:val="00396FED"/>
    <w:rsid w:val="003A3D85"/>
    <w:rsid w:val="003A41F1"/>
    <w:rsid w:val="003A5A99"/>
    <w:rsid w:val="003C3734"/>
    <w:rsid w:val="003F476E"/>
    <w:rsid w:val="004103DB"/>
    <w:rsid w:val="00413363"/>
    <w:rsid w:val="0042022D"/>
    <w:rsid w:val="00437148"/>
    <w:rsid w:val="0043743A"/>
    <w:rsid w:val="00440A9E"/>
    <w:rsid w:val="00444DED"/>
    <w:rsid w:val="00457FC7"/>
    <w:rsid w:val="004617FF"/>
    <w:rsid w:val="00462F7C"/>
    <w:rsid w:val="004655D4"/>
    <w:rsid w:val="004A3269"/>
    <w:rsid w:val="004A5746"/>
    <w:rsid w:val="004B69A2"/>
    <w:rsid w:val="004B70BE"/>
    <w:rsid w:val="004E3922"/>
    <w:rsid w:val="004F4BF2"/>
    <w:rsid w:val="004F4DEB"/>
    <w:rsid w:val="005047A0"/>
    <w:rsid w:val="00512759"/>
    <w:rsid w:val="0052320F"/>
    <w:rsid w:val="00541EEF"/>
    <w:rsid w:val="00550344"/>
    <w:rsid w:val="00551DB0"/>
    <w:rsid w:val="005605A0"/>
    <w:rsid w:val="00564FF7"/>
    <w:rsid w:val="0056722F"/>
    <w:rsid w:val="00571D68"/>
    <w:rsid w:val="005850BA"/>
    <w:rsid w:val="0059112D"/>
    <w:rsid w:val="005B226C"/>
    <w:rsid w:val="005B360E"/>
    <w:rsid w:val="005B511A"/>
    <w:rsid w:val="005D020E"/>
    <w:rsid w:val="005D39D9"/>
    <w:rsid w:val="005E24C2"/>
    <w:rsid w:val="005F36C6"/>
    <w:rsid w:val="005F3717"/>
    <w:rsid w:val="006042C5"/>
    <w:rsid w:val="006341D1"/>
    <w:rsid w:val="006570FD"/>
    <w:rsid w:val="0066712D"/>
    <w:rsid w:val="00671753"/>
    <w:rsid w:val="00673244"/>
    <w:rsid w:val="00675D45"/>
    <w:rsid w:val="00687FA5"/>
    <w:rsid w:val="006A2D2A"/>
    <w:rsid w:val="006A4091"/>
    <w:rsid w:val="006C35EC"/>
    <w:rsid w:val="006C5728"/>
    <w:rsid w:val="006E05B5"/>
    <w:rsid w:val="006E3D79"/>
    <w:rsid w:val="00713829"/>
    <w:rsid w:val="007248A0"/>
    <w:rsid w:val="007534AC"/>
    <w:rsid w:val="00771B4B"/>
    <w:rsid w:val="007750A3"/>
    <w:rsid w:val="007763F6"/>
    <w:rsid w:val="00780846"/>
    <w:rsid w:val="00785949"/>
    <w:rsid w:val="00795EA8"/>
    <w:rsid w:val="007A37CA"/>
    <w:rsid w:val="007A6034"/>
    <w:rsid w:val="007E00DF"/>
    <w:rsid w:val="007F18E1"/>
    <w:rsid w:val="007F6707"/>
    <w:rsid w:val="00851A87"/>
    <w:rsid w:val="0085343F"/>
    <w:rsid w:val="008552B2"/>
    <w:rsid w:val="008660C0"/>
    <w:rsid w:val="0086780C"/>
    <w:rsid w:val="008727C2"/>
    <w:rsid w:val="00894832"/>
    <w:rsid w:val="008A29D8"/>
    <w:rsid w:val="008B2AEB"/>
    <w:rsid w:val="008B65AB"/>
    <w:rsid w:val="008E4FA4"/>
    <w:rsid w:val="008E72EF"/>
    <w:rsid w:val="008F2C44"/>
    <w:rsid w:val="008F3AD0"/>
    <w:rsid w:val="009379F4"/>
    <w:rsid w:val="009521B6"/>
    <w:rsid w:val="00952F57"/>
    <w:rsid w:val="0097213A"/>
    <w:rsid w:val="009760FF"/>
    <w:rsid w:val="00984B57"/>
    <w:rsid w:val="009A004D"/>
    <w:rsid w:val="009A5E81"/>
    <w:rsid w:val="009B1077"/>
    <w:rsid w:val="009B2630"/>
    <w:rsid w:val="009C167D"/>
    <w:rsid w:val="009E088D"/>
    <w:rsid w:val="009E604B"/>
    <w:rsid w:val="009E65A2"/>
    <w:rsid w:val="009F08D4"/>
    <w:rsid w:val="00A01D39"/>
    <w:rsid w:val="00A13213"/>
    <w:rsid w:val="00A15EF1"/>
    <w:rsid w:val="00A205C1"/>
    <w:rsid w:val="00A229B0"/>
    <w:rsid w:val="00A2657D"/>
    <w:rsid w:val="00A72C7A"/>
    <w:rsid w:val="00A82C4D"/>
    <w:rsid w:val="00AA2113"/>
    <w:rsid w:val="00AA4267"/>
    <w:rsid w:val="00AB02E5"/>
    <w:rsid w:val="00AC10D9"/>
    <w:rsid w:val="00AC539F"/>
    <w:rsid w:val="00AC6E23"/>
    <w:rsid w:val="00AC7107"/>
    <w:rsid w:val="00AE7F7E"/>
    <w:rsid w:val="00AF65C1"/>
    <w:rsid w:val="00B05219"/>
    <w:rsid w:val="00B07DAB"/>
    <w:rsid w:val="00B17182"/>
    <w:rsid w:val="00B20140"/>
    <w:rsid w:val="00B27C83"/>
    <w:rsid w:val="00B36640"/>
    <w:rsid w:val="00B51B80"/>
    <w:rsid w:val="00B53CB7"/>
    <w:rsid w:val="00B55FF7"/>
    <w:rsid w:val="00B63443"/>
    <w:rsid w:val="00B811A2"/>
    <w:rsid w:val="00B8310A"/>
    <w:rsid w:val="00B851EB"/>
    <w:rsid w:val="00B90F3B"/>
    <w:rsid w:val="00BA4136"/>
    <w:rsid w:val="00BA43E2"/>
    <w:rsid w:val="00BB52E4"/>
    <w:rsid w:val="00BB76E4"/>
    <w:rsid w:val="00BC19F2"/>
    <w:rsid w:val="00BE1EA5"/>
    <w:rsid w:val="00C066E9"/>
    <w:rsid w:val="00C123ED"/>
    <w:rsid w:val="00C15064"/>
    <w:rsid w:val="00C27FED"/>
    <w:rsid w:val="00C454C5"/>
    <w:rsid w:val="00C50B4B"/>
    <w:rsid w:val="00C66584"/>
    <w:rsid w:val="00C72CE7"/>
    <w:rsid w:val="00C84937"/>
    <w:rsid w:val="00C86B4F"/>
    <w:rsid w:val="00C913B4"/>
    <w:rsid w:val="00CA4BF8"/>
    <w:rsid w:val="00CA5622"/>
    <w:rsid w:val="00CB2F23"/>
    <w:rsid w:val="00CB63C6"/>
    <w:rsid w:val="00CC1FED"/>
    <w:rsid w:val="00CC7EFC"/>
    <w:rsid w:val="00CD22DA"/>
    <w:rsid w:val="00CE0112"/>
    <w:rsid w:val="00CE4EA8"/>
    <w:rsid w:val="00CE5D69"/>
    <w:rsid w:val="00CE7813"/>
    <w:rsid w:val="00CF17DF"/>
    <w:rsid w:val="00D0734E"/>
    <w:rsid w:val="00D1130E"/>
    <w:rsid w:val="00D129A4"/>
    <w:rsid w:val="00D167F8"/>
    <w:rsid w:val="00D46BD1"/>
    <w:rsid w:val="00D55ECD"/>
    <w:rsid w:val="00D63DB4"/>
    <w:rsid w:val="00D64FE6"/>
    <w:rsid w:val="00D7717C"/>
    <w:rsid w:val="00D81B5D"/>
    <w:rsid w:val="00D97A76"/>
    <w:rsid w:val="00DA408D"/>
    <w:rsid w:val="00DB66B1"/>
    <w:rsid w:val="00DC1F3A"/>
    <w:rsid w:val="00DD3126"/>
    <w:rsid w:val="00DD6FB1"/>
    <w:rsid w:val="00DE4A62"/>
    <w:rsid w:val="00DE6507"/>
    <w:rsid w:val="00E02B23"/>
    <w:rsid w:val="00E03765"/>
    <w:rsid w:val="00E10F7E"/>
    <w:rsid w:val="00E24E5D"/>
    <w:rsid w:val="00E358AC"/>
    <w:rsid w:val="00E41FBE"/>
    <w:rsid w:val="00E626BD"/>
    <w:rsid w:val="00E729A2"/>
    <w:rsid w:val="00E74B48"/>
    <w:rsid w:val="00E7611E"/>
    <w:rsid w:val="00E90E44"/>
    <w:rsid w:val="00E9136D"/>
    <w:rsid w:val="00EA1415"/>
    <w:rsid w:val="00EA5BF9"/>
    <w:rsid w:val="00EB1D08"/>
    <w:rsid w:val="00EC5BE8"/>
    <w:rsid w:val="00ED11F1"/>
    <w:rsid w:val="00ED7307"/>
    <w:rsid w:val="00EE050C"/>
    <w:rsid w:val="00EE098B"/>
    <w:rsid w:val="00EE2919"/>
    <w:rsid w:val="00EE3214"/>
    <w:rsid w:val="00EF761C"/>
    <w:rsid w:val="00F2336A"/>
    <w:rsid w:val="00F47A54"/>
    <w:rsid w:val="00F56A58"/>
    <w:rsid w:val="00F6645B"/>
    <w:rsid w:val="00F70AC2"/>
    <w:rsid w:val="00F712D8"/>
    <w:rsid w:val="00F7158C"/>
    <w:rsid w:val="00F74A29"/>
    <w:rsid w:val="00F80C94"/>
    <w:rsid w:val="00FA5B5A"/>
    <w:rsid w:val="00FA7C9C"/>
    <w:rsid w:val="00FB39E5"/>
    <w:rsid w:val="00FC484D"/>
    <w:rsid w:val="00FC6FE9"/>
    <w:rsid w:val="00FD6E94"/>
    <w:rsid w:val="00FE4452"/>
    <w:rsid w:val="00FF74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1896187D"/>
  <w15:docId w15:val="{5FDC8708-8584-4DB0-B636-005509894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A3D8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2F57"/>
  </w:style>
  <w:style w:type="paragraph" w:styleId="Stopka">
    <w:name w:val="footer"/>
    <w:basedOn w:val="Normalny"/>
    <w:link w:val="StopkaZnak"/>
    <w:uiPriority w:val="99"/>
    <w:unhideWhenUsed/>
    <w:rsid w:val="00952F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2F57"/>
  </w:style>
  <w:style w:type="paragraph" w:styleId="Tekstdymka">
    <w:name w:val="Balloon Text"/>
    <w:basedOn w:val="Normalny"/>
    <w:link w:val="TekstdymkaZnak"/>
    <w:uiPriority w:val="99"/>
    <w:semiHidden/>
    <w:unhideWhenUsed/>
    <w:rsid w:val="00952F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2F57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5F36C6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unhideWhenUsed/>
    <w:rsid w:val="00F80C94"/>
    <w:pPr>
      <w:spacing w:after="0" w:line="240" w:lineRule="auto"/>
    </w:pPr>
    <w:rPr>
      <w:sz w:val="24"/>
      <w:szCs w:val="24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80C94"/>
    <w:rPr>
      <w:sz w:val="24"/>
      <w:szCs w:val="24"/>
    </w:rPr>
  </w:style>
  <w:style w:type="character" w:styleId="Odwoanieprzypisudolnego">
    <w:name w:val="footnote reference"/>
    <w:basedOn w:val="Domylnaczcionkaakapitu"/>
    <w:uiPriority w:val="99"/>
    <w:unhideWhenUsed/>
    <w:rsid w:val="00F80C94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10723"/>
    <w:rPr>
      <w:b/>
      <w:bCs/>
    </w:rPr>
  </w:style>
  <w:style w:type="character" w:styleId="Hipercze">
    <w:name w:val="Hyperlink"/>
    <w:basedOn w:val="Domylnaczcionkaakapitu"/>
    <w:uiPriority w:val="99"/>
    <w:unhideWhenUsed/>
    <w:rsid w:val="00F7158C"/>
    <w:rPr>
      <w:color w:val="0000FF" w:themeColor="hyperlink"/>
      <w:u w:val="single"/>
    </w:rPr>
  </w:style>
  <w:style w:type="paragraph" w:styleId="Bezodstpw">
    <w:name w:val="No Spacing"/>
    <w:link w:val="BezodstpwZnak"/>
    <w:uiPriority w:val="1"/>
    <w:qFormat/>
    <w:rsid w:val="00AB02E5"/>
    <w:pPr>
      <w:spacing w:after="0" w:line="240" w:lineRule="auto"/>
    </w:pPr>
    <w:rPr>
      <w:rFonts w:ascii="PMingLiU" w:eastAsiaTheme="minorEastAsia" w:hAnsi="PMingLiU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AB02E5"/>
    <w:rPr>
      <w:rFonts w:ascii="PMingLiU" w:eastAsiaTheme="minorEastAsia" w:hAnsi="PMingLiU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213A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7213A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7213A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7213A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7213A"/>
    <w:rPr>
      <w:b/>
      <w:bCs/>
      <w:sz w:val="20"/>
      <w:szCs w:val="20"/>
    </w:rPr>
  </w:style>
  <w:style w:type="paragraph" w:customStyle="1" w:styleId="xmsonormal">
    <w:name w:val="x_msonormal"/>
    <w:basedOn w:val="Normalny"/>
    <w:rsid w:val="009379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123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0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1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2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1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7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39B940A-4B33-45B0-9963-2E6F86316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86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lia Hahn</dc:creator>
  <cp:lastModifiedBy>Anna Dziemidowicz</cp:lastModifiedBy>
  <cp:revision>5</cp:revision>
  <cp:lastPrinted>2018-12-10T08:52:00Z</cp:lastPrinted>
  <dcterms:created xsi:type="dcterms:W3CDTF">2018-12-18T10:17:00Z</dcterms:created>
  <dcterms:modified xsi:type="dcterms:W3CDTF">2018-12-18T13:32:00Z</dcterms:modified>
</cp:coreProperties>
</file>